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431B5FC1" w:rsidR="00C82CCD" w:rsidRDefault="00C82CCD" w:rsidP="001A5484">
      <w:pPr>
        <w:pStyle w:val="Ingetavstnd"/>
        <w:rPr>
          <w:rFonts w:ascii="Garamond" w:hAnsi="Garamond" w:cs="Times New Roman"/>
        </w:rPr>
      </w:pPr>
      <w:r>
        <w:rPr>
          <w:rFonts w:ascii="Garamond" w:hAnsi="Garamond" w:cs="Times New Roman"/>
        </w:rPr>
        <w:t>ToDo</w:t>
      </w:r>
    </w:p>
    <w:p w14:paraId="15B0CEBC" w14:textId="237FCA61" w:rsidR="00392C38" w:rsidRDefault="00C82CCD" w:rsidP="001E00D1">
      <w:pPr>
        <w:pStyle w:val="Ingetavstnd"/>
        <w:numPr>
          <w:ilvl w:val="0"/>
          <w:numId w:val="18"/>
        </w:numPr>
        <w:rPr>
          <w:rFonts w:ascii="Garamond" w:hAnsi="Garamond" w:cs="Times New Roman"/>
        </w:rPr>
      </w:pPr>
      <w:r>
        <w:rPr>
          <w:rFonts w:ascii="Garamond" w:hAnsi="Garamond" w:cs="Times New Roman"/>
        </w:rPr>
        <w:t>Kavlanda</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B6DED5C" w14:textId="77777777"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4337D0A4" w14:textId="77777777" w:rsidR="001E00D1" w:rsidRDefault="001E00D1" w:rsidP="001E00D1">
      <w:pPr>
        <w:pStyle w:val="Ingetavstnd"/>
        <w:numPr>
          <w:ilvl w:val="1"/>
          <w:numId w:val="18"/>
        </w:numPr>
        <w:rPr>
          <w:rFonts w:ascii="Garamond" w:hAnsi="Garamond" w:cs="Times New Roman"/>
        </w:rPr>
      </w:pPr>
      <w:r>
        <w:rPr>
          <w:rFonts w:ascii="Garamond" w:hAnsi="Garamond" w:cs="Times New Roman"/>
        </w:rPr>
        <w:t>Tågbiljett</w:t>
      </w:r>
    </w:p>
    <w:p w14:paraId="5BA89C5C" w14:textId="08BB655D" w:rsidR="001E00D1" w:rsidRDefault="001E00D1" w:rsidP="001E00D1">
      <w:pPr>
        <w:pStyle w:val="Ingetavstnd"/>
        <w:numPr>
          <w:ilvl w:val="1"/>
          <w:numId w:val="18"/>
        </w:numPr>
        <w:rPr>
          <w:rFonts w:ascii="Garamond" w:hAnsi="Garamond" w:cs="Times New Roman"/>
        </w:rPr>
      </w:pPr>
      <w:r>
        <w:rPr>
          <w:rFonts w:ascii="Garamond" w:hAnsi="Garamond" w:cs="Times New Roman"/>
        </w:rPr>
        <w:t>5 * Kredikort + American Express</w:t>
      </w:r>
    </w:p>
    <w:p w14:paraId="182C5DDB" w14:textId="05CD05D4" w:rsidR="001E00D1" w:rsidRDefault="001E00D1" w:rsidP="001E00D1">
      <w:pPr>
        <w:pStyle w:val="Ingetavstnd"/>
        <w:numPr>
          <w:ilvl w:val="1"/>
          <w:numId w:val="18"/>
        </w:numPr>
        <w:rPr>
          <w:rFonts w:ascii="Garamond" w:hAnsi="Garamond" w:cs="Times New Roman"/>
        </w:rPr>
      </w:pPr>
      <w:r>
        <w:rPr>
          <w:rFonts w:ascii="Garamond" w:hAnsi="Garamond" w:cs="Times New Roman"/>
        </w:rPr>
        <w:t>Stavar</w:t>
      </w:r>
    </w:p>
    <w:p w14:paraId="256554F5" w14:textId="37F21DE9"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3DFF4A2A" w14:textId="472CD536" w:rsidR="00EC6DA4" w:rsidRPr="00EC6DA4" w:rsidRDefault="00EC6DA4" w:rsidP="001B0C3E">
      <w:pPr>
        <w:pStyle w:val="Ingetavstnd"/>
        <w:numPr>
          <w:ilvl w:val="0"/>
          <w:numId w:val="18"/>
        </w:numPr>
        <w:rPr>
          <w:rFonts w:ascii="Garamond" w:hAnsi="Garamond" w:cs="Times New Roman"/>
        </w:rPr>
      </w:pPr>
      <w:r w:rsidRPr="00EC6DA4">
        <w:rPr>
          <w:rFonts w:ascii="Garamond" w:hAnsi="Garamond" w:cs="Times New Roman"/>
        </w:rPr>
        <w:t>Bilprovning</w:t>
      </w:r>
    </w:p>
    <w:p w14:paraId="411F7102" w14:textId="77777777" w:rsidR="001E00D1" w:rsidRDefault="001E00D1" w:rsidP="00392C38">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2CEFFD7" w:rsidR="0060166A" w:rsidRDefault="0060166A" w:rsidP="001A5484">
      <w:pPr>
        <w:pStyle w:val="Ingetavstnd"/>
        <w:rPr>
          <w:rFonts w:ascii="Garamond" w:hAnsi="Garamond" w:cs="Times New Roman"/>
        </w:rPr>
      </w:pPr>
      <w:r>
        <w:rPr>
          <w:rFonts w:ascii="Garamond" w:hAnsi="Garamond" w:cs="Times New Roman"/>
        </w:rPr>
        <w:t>Juni</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A0ABB1E" w:rsidR="00296D69"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60625B77" w14:textId="77777777" w:rsidR="00A1056A" w:rsidRDefault="00A1056A"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EC6DA4"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5436CBD2" w14:textId="55360E0E" w:rsidR="00541674" w:rsidRDefault="00541674" w:rsidP="00D578BB">
      <w:pPr>
        <w:pStyle w:val="Ingetavstnd"/>
        <w:rPr>
          <w:rFonts w:ascii="Garamond" w:hAnsi="Garamond" w:cs="Times New Roman"/>
        </w:rPr>
      </w:pPr>
    </w:p>
    <w:p w14:paraId="15C615F7" w14:textId="6B456744" w:rsidR="00541674" w:rsidRDefault="00541674" w:rsidP="00D578BB">
      <w:pPr>
        <w:pStyle w:val="Ingetavstnd"/>
        <w:rPr>
          <w:rFonts w:ascii="Garamond" w:hAnsi="Garamond" w:cs="Times New Roman"/>
        </w:rPr>
      </w:pPr>
    </w:p>
    <w:p w14:paraId="609780EE" w14:textId="2F3A1396" w:rsidR="00541674" w:rsidRDefault="00541674" w:rsidP="00D578BB">
      <w:pPr>
        <w:pStyle w:val="Ingetavstnd"/>
        <w:rPr>
          <w:rFonts w:ascii="Garamond" w:hAnsi="Garamond" w:cs="Times New Roman"/>
        </w:rPr>
      </w:pPr>
    </w:p>
    <w:p w14:paraId="620E3543" w14:textId="561E2806" w:rsidR="00541674" w:rsidRDefault="00541674" w:rsidP="00D578BB">
      <w:pPr>
        <w:pStyle w:val="Ingetavstnd"/>
        <w:rPr>
          <w:rFonts w:ascii="Garamond" w:hAnsi="Garamond" w:cs="Times New Roman"/>
        </w:rPr>
      </w:pPr>
    </w:p>
    <w:p w14:paraId="5DF26278" w14:textId="77777777" w:rsidR="00541674" w:rsidRDefault="00541674"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lastRenderedPageBreak/>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0" w:name="_Hlk34637010"/>
      <w:r w:rsidRPr="007F6F6C">
        <w:rPr>
          <w:rFonts w:ascii="Garamond" w:hAnsi="Garamond"/>
          <w:color w:val="333333"/>
          <w:shd w:val="clear" w:color="auto" w:fill="FFFFFF"/>
        </w:rPr>
        <w:t>Alfred Dalin</w:t>
      </w:r>
      <w:bookmarkEnd w:id="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EC6DA4"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EC6DA4"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EC6DA4"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EC6DA4"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EC6DA4"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EC6DA4"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EC6DA4"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EC6DA4"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EC6DA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EC6DA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EC6DA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EC6DA4"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EC6DA4"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EC6DA4"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EC6DA4"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EC6DA4"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EC6DA4"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EC6DA4"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EC6DA4"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EC6DA4"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EC6DA4"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EC6DA4"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EC6DA4"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EC6DA4"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EC6DA4"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EC6DA4"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EC6DA4"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EC6DA4"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EC6DA4"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EC6DA4"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EC6DA4"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EC6DA4"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EC6DA4"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EC6DA4"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EC6DA4"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EC6DA4"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EC6DA4"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EC6DA4"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EC6DA4"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EC6DA4"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EC6DA4"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EC6DA4"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EC6DA4"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EC6DA4"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EC6DA4"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EC6DA4"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EC6DA4"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 w:name="_Hlk515633841"/>
      <w:r>
        <w:rPr>
          <w:rFonts w:ascii="Times New Roman" w:hAnsi="Times New Roman" w:cs="Times New Roman"/>
        </w:rPr>
        <w:t>------------------------------------------------------------------------------------------------------------</w:t>
      </w:r>
    </w:p>
    <w:bookmarkEnd w:id="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EC6DA4"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EC6DA4"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EC6DA4"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EC6DA4"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EC6DA4"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EC6DA4"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EC6DA4"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EC6DA4"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EC6DA4"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EC6DA4"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EC6DA4"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EC6DA4"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EC6DA4"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EC6DA4"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EC6DA4"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EC6DA4"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EC6DA4"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EC6DA4"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EC6DA4"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EC6DA4"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EC6DA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EC6DA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EC6DA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EC6DA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EC6DA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EC6DA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EC6DA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EC6DA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EC6DA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EC6DA4"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EC6DA4"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8"/>
  </w:num>
  <w:num w:numId="4">
    <w:abstractNumId w:val="16"/>
  </w:num>
  <w:num w:numId="5">
    <w:abstractNumId w:val="10"/>
  </w:num>
  <w:num w:numId="6">
    <w:abstractNumId w:val="9"/>
  </w:num>
  <w:num w:numId="7">
    <w:abstractNumId w:val="12"/>
  </w:num>
  <w:num w:numId="8">
    <w:abstractNumId w:val="1"/>
  </w:num>
  <w:num w:numId="9">
    <w:abstractNumId w:val="1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11"/>
  </w:num>
  <w:num w:numId="14">
    <w:abstractNumId w:val="2"/>
  </w:num>
  <w:num w:numId="15">
    <w:abstractNumId w:val="7"/>
  </w:num>
  <w:num w:numId="16">
    <w:abstractNumId w:val="4"/>
  </w:num>
  <w:num w:numId="17">
    <w:abstractNumId w:val="6"/>
  </w:num>
  <w:num w:numId="1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rAUAkK/8YCwAAAA="/>
  </w:docVars>
  <w:rsids>
    <w:rsidRoot w:val="00FD3B05"/>
    <w:rsid w:val="00000129"/>
    <w:rsid w:val="000004CF"/>
    <w:rsid w:val="00000918"/>
    <w:rsid w:val="00000BFA"/>
    <w:rsid w:val="00000D5E"/>
    <w:rsid w:val="0000139C"/>
    <w:rsid w:val="0000225B"/>
    <w:rsid w:val="00002683"/>
    <w:rsid w:val="00002F77"/>
    <w:rsid w:val="000031B7"/>
    <w:rsid w:val="000032DA"/>
    <w:rsid w:val="0000407B"/>
    <w:rsid w:val="00005AB0"/>
    <w:rsid w:val="00006141"/>
    <w:rsid w:val="00006902"/>
    <w:rsid w:val="000069B3"/>
    <w:rsid w:val="000071FC"/>
    <w:rsid w:val="00007848"/>
    <w:rsid w:val="0000786B"/>
    <w:rsid w:val="000106EE"/>
    <w:rsid w:val="00010E70"/>
    <w:rsid w:val="00010F41"/>
    <w:rsid w:val="000110BA"/>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AF8"/>
    <w:rsid w:val="0006093A"/>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CED"/>
    <w:rsid w:val="000D1DF8"/>
    <w:rsid w:val="000D2D6D"/>
    <w:rsid w:val="000D2EF4"/>
    <w:rsid w:val="000D3D08"/>
    <w:rsid w:val="000D3D48"/>
    <w:rsid w:val="000D4359"/>
    <w:rsid w:val="000D43F4"/>
    <w:rsid w:val="000D48E3"/>
    <w:rsid w:val="000D4C6F"/>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219C"/>
    <w:rsid w:val="001022C7"/>
    <w:rsid w:val="001030A2"/>
    <w:rsid w:val="0010329A"/>
    <w:rsid w:val="001036BE"/>
    <w:rsid w:val="00104A01"/>
    <w:rsid w:val="00104A55"/>
    <w:rsid w:val="00105800"/>
    <w:rsid w:val="00106468"/>
    <w:rsid w:val="00106EAD"/>
    <w:rsid w:val="00107163"/>
    <w:rsid w:val="001074CA"/>
    <w:rsid w:val="0011073B"/>
    <w:rsid w:val="00110CE9"/>
    <w:rsid w:val="001112A5"/>
    <w:rsid w:val="0011183B"/>
    <w:rsid w:val="00112200"/>
    <w:rsid w:val="001127A3"/>
    <w:rsid w:val="00113419"/>
    <w:rsid w:val="00113FEA"/>
    <w:rsid w:val="00115742"/>
    <w:rsid w:val="00115E1B"/>
    <w:rsid w:val="00116506"/>
    <w:rsid w:val="00116897"/>
    <w:rsid w:val="00116CC5"/>
    <w:rsid w:val="00117105"/>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531"/>
    <w:rsid w:val="001B2D9D"/>
    <w:rsid w:val="001B398D"/>
    <w:rsid w:val="001B3EE3"/>
    <w:rsid w:val="001B491C"/>
    <w:rsid w:val="001B4DAE"/>
    <w:rsid w:val="001B50E0"/>
    <w:rsid w:val="001B70CE"/>
    <w:rsid w:val="001B76D8"/>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5D7"/>
    <w:rsid w:val="001E00D1"/>
    <w:rsid w:val="001E09ED"/>
    <w:rsid w:val="001E0B07"/>
    <w:rsid w:val="001E1DC0"/>
    <w:rsid w:val="001E251A"/>
    <w:rsid w:val="001E2D17"/>
    <w:rsid w:val="001E2D55"/>
    <w:rsid w:val="001E3636"/>
    <w:rsid w:val="001E3644"/>
    <w:rsid w:val="001E3C6C"/>
    <w:rsid w:val="001E4ED4"/>
    <w:rsid w:val="001E4F7D"/>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F1"/>
    <w:rsid w:val="00247D0B"/>
    <w:rsid w:val="002502B8"/>
    <w:rsid w:val="0025180F"/>
    <w:rsid w:val="0025181F"/>
    <w:rsid w:val="00251830"/>
    <w:rsid w:val="002523DF"/>
    <w:rsid w:val="002526E4"/>
    <w:rsid w:val="00252D44"/>
    <w:rsid w:val="0025312E"/>
    <w:rsid w:val="00253319"/>
    <w:rsid w:val="0025499F"/>
    <w:rsid w:val="00254E7F"/>
    <w:rsid w:val="00255857"/>
    <w:rsid w:val="00255A5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52A"/>
    <w:rsid w:val="0043340C"/>
    <w:rsid w:val="004337D3"/>
    <w:rsid w:val="004340D5"/>
    <w:rsid w:val="004342BA"/>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40D3"/>
    <w:rsid w:val="004742C9"/>
    <w:rsid w:val="00474486"/>
    <w:rsid w:val="00476E55"/>
    <w:rsid w:val="004774B4"/>
    <w:rsid w:val="00480142"/>
    <w:rsid w:val="004805BD"/>
    <w:rsid w:val="00480B04"/>
    <w:rsid w:val="00480BD4"/>
    <w:rsid w:val="00481108"/>
    <w:rsid w:val="00482454"/>
    <w:rsid w:val="004827E4"/>
    <w:rsid w:val="00482B7F"/>
    <w:rsid w:val="004830FF"/>
    <w:rsid w:val="0048420D"/>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30DA"/>
    <w:rsid w:val="004F31C3"/>
    <w:rsid w:val="004F3C8E"/>
    <w:rsid w:val="004F4290"/>
    <w:rsid w:val="004F48C5"/>
    <w:rsid w:val="004F4A80"/>
    <w:rsid w:val="004F5959"/>
    <w:rsid w:val="004F6239"/>
    <w:rsid w:val="004F633C"/>
    <w:rsid w:val="004F6358"/>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8FA"/>
    <w:rsid w:val="005F1A4A"/>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737A"/>
    <w:rsid w:val="00627862"/>
    <w:rsid w:val="00627A9A"/>
    <w:rsid w:val="00630056"/>
    <w:rsid w:val="00630AFC"/>
    <w:rsid w:val="006315B4"/>
    <w:rsid w:val="006319B9"/>
    <w:rsid w:val="00633602"/>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E02F7"/>
    <w:rsid w:val="006E0357"/>
    <w:rsid w:val="006E14DB"/>
    <w:rsid w:val="006E2481"/>
    <w:rsid w:val="006E2559"/>
    <w:rsid w:val="006E2BEB"/>
    <w:rsid w:val="006E3E58"/>
    <w:rsid w:val="006E3EB6"/>
    <w:rsid w:val="006E49D5"/>
    <w:rsid w:val="006E4A6E"/>
    <w:rsid w:val="006E4C89"/>
    <w:rsid w:val="006E5265"/>
    <w:rsid w:val="006E5311"/>
    <w:rsid w:val="006E593C"/>
    <w:rsid w:val="006E5AED"/>
    <w:rsid w:val="006E6364"/>
    <w:rsid w:val="006E6D34"/>
    <w:rsid w:val="006E71FD"/>
    <w:rsid w:val="006E725C"/>
    <w:rsid w:val="006E76BF"/>
    <w:rsid w:val="006E7818"/>
    <w:rsid w:val="006E7A78"/>
    <w:rsid w:val="006E7AEE"/>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7E6"/>
    <w:rsid w:val="00796F69"/>
    <w:rsid w:val="0079745C"/>
    <w:rsid w:val="00797CD8"/>
    <w:rsid w:val="00797DCF"/>
    <w:rsid w:val="007A014B"/>
    <w:rsid w:val="007A0CFC"/>
    <w:rsid w:val="007A13E4"/>
    <w:rsid w:val="007A13E9"/>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6AD"/>
    <w:rsid w:val="0085474D"/>
    <w:rsid w:val="00855343"/>
    <w:rsid w:val="008559A3"/>
    <w:rsid w:val="00855DBB"/>
    <w:rsid w:val="00855FC8"/>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C95"/>
    <w:rsid w:val="00927D9C"/>
    <w:rsid w:val="00930799"/>
    <w:rsid w:val="00931574"/>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83F"/>
    <w:rsid w:val="009A5D7B"/>
    <w:rsid w:val="009A5D88"/>
    <w:rsid w:val="009A6785"/>
    <w:rsid w:val="009A6C52"/>
    <w:rsid w:val="009A78A5"/>
    <w:rsid w:val="009B01F4"/>
    <w:rsid w:val="009B0BC8"/>
    <w:rsid w:val="009B0C25"/>
    <w:rsid w:val="009B1C03"/>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AD9"/>
    <w:rsid w:val="00FE04D2"/>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1981"/>
    <w:rsid w:val="00FF1AFE"/>
    <w:rsid w:val="00FF21B5"/>
    <w:rsid w:val="00FF30AD"/>
    <w:rsid w:val="00FF3465"/>
    <w:rsid w:val="00FF3746"/>
    <w:rsid w:val="00FF397E"/>
    <w:rsid w:val="00FF3A3A"/>
    <w:rsid w:val="00FF4006"/>
    <w:rsid w:val="00FF4F2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B05"/>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30201-FBC7-491C-BCE0-13A338582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15</TotalTime>
  <Pages>60</Pages>
  <Words>12977</Words>
  <Characters>68779</Characters>
  <Application>Microsoft Office Word</Application>
  <DocSecurity>0</DocSecurity>
  <Lines>573</Lines>
  <Paragraphs>16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14</cp:revision>
  <dcterms:created xsi:type="dcterms:W3CDTF">2019-05-15T05:48:00Z</dcterms:created>
  <dcterms:modified xsi:type="dcterms:W3CDTF">2020-06-02T12:55:00Z</dcterms:modified>
</cp:coreProperties>
</file>